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3F950" w14:textId="77777777" w:rsidR="00A76400" w:rsidRPr="008403FE" w:rsidRDefault="00A76400" w:rsidP="00A76400">
      <w:pPr>
        <w:pStyle w:val="MDPI11articletype"/>
        <w:rPr>
          <w:lang w:val="en-GB"/>
        </w:rPr>
      </w:pPr>
      <w:r>
        <w:rPr>
          <w:lang w:val="en-GB"/>
        </w:rPr>
        <w:t>Supplementary material</w:t>
      </w:r>
    </w:p>
    <w:p w14:paraId="71BB78CF" w14:textId="77777777" w:rsidR="00EC679D" w:rsidRPr="007F4D15" w:rsidRDefault="00EC679D" w:rsidP="00EC679D">
      <w:pPr>
        <w:pStyle w:val="MDPI12title"/>
        <w:rPr>
          <w:color w:val="auto"/>
        </w:rPr>
      </w:pPr>
      <w:bookmarkStart w:id="0" w:name="_Hlk80991936"/>
      <w:r w:rsidRPr="007F4D15">
        <w:rPr>
          <w:color w:val="auto"/>
        </w:rPr>
        <w:t xml:space="preserve">State of Public Health at the Local Level in Serbia: </w:t>
      </w:r>
      <w:r w:rsidRPr="007F4D15">
        <w:rPr>
          <w:color w:val="auto"/>
        </w:rPr>
        <w:br/>
        <w:t>Longitudinal Research</w:t>
      </w:r>
    </w:p>
    <w:tbl>
      <w:tblPr>
        <w:tblStyle w:val="MDPITable"/>
        <w:tblpPr w:leftFromText="198" w:rightFromText="198" w:vertAnchor="page" w:horzAnchor="margin" w:tblpY="9723"/>
        <w:tblW w:w="2409" w:type="dxa"/>
        <w:tblLayout w:type="fixed"/>
        <w:tblLook w:val="04A0" w:firstRow="1" w:lastRow="0" w:firstColumn="1" w:lastColumn="0" w:noHBand="0" w:noVBand="1"/>
      </w:tblPr>
      <w:tblGrid>
        <w:gridCol w:w="2409"/>
      </w:tblGrid>
      <w:tr w:rsidR="00EC679D" w:rsidRPr="007F4D15" w14:paraId="0C4041EA" w14:textId="77777777" w:rsidTr="00596CBC">
        <w:trPr>
          <w:cantSplit/>
        </w:trPr>
        <w:tc>
          <w:tcPr>
            <w:tcW w:w="2409" w:type="dxa"/>
          </w:tcPr>
          <w:bookmarkEnd w:id="0"/>
          <w:p w14:paraId="40169A1B" w14:textId="77777777" w:rsidR="00EC679D" w:rsidRPr="007F4D15" w:rsidRDefault="00EC679D" w:rsidP="00596CBC">
            <w:pPr>
              <w:pStyle w:val="MDPI61Citation"/>
              <w:rPr>
                <w:color w:val="auto"/>
              </w:rPr>
            </w:pPr>
            <w:r w:rsidRPr="007F4D15">
              <w:rPr>
                <w:b/>
                <w:color w:val="auto"/>
              </w:rPr>
              <w:t>Citation:</w:t>
            </w:r>
            <w:r w:rsidRPr="007F4D15">
              <w:rPr>
                <w:color w:val="auto"/>
              </w:rPr>
              <w:t xml:space="preserve"> Cvetković, V.M.; Tanasić, J.; Živković-Šulović, M.; Ćurić, N.; Milojević, S. State of Public Health at the Local Level in Serbia: Longitudinal Research. </w:t>
            </w:r>
            <w:r w:rsidRPr="007F4D15">
              <w:rPr>
                <w:i/>
                <w:szCs w:val="16"/>
              </w:rPr>
              <w:t xml:space="preserve">Int. J. </w:t>
            </w:r>
            <w:r w:rsidRPr="007F4D15">
              <w:rPr>
                <w:i/>
                <w:szCs w:val="16"/>
              </w:rPr>
              <w:br/>
              <w:t>Environ. Res. Public Health</w:t>
            </w:r>
            <w:r w:rsidRPr="007F4D15">
              <w:rPr>
                <w:i/>
                <w:color w:val="auto"/>
              </w:rPr>
              <w:t xml:space="preserve"> </w:t>
            </w:r>
            <w:r w:rsidRPr="007F4D15">
              <w:rPr>
                <w:b/>
                <w:color w:val="auto"/>
              </w:rPr>
              <w:t>2023</w:t>
            </w:r>
            <w:r w:rsidRPr="007F4D15">
              <w:rPr>
                <w:color w:val="auto"/>
              </w:rPr>
              <w:t xml:space="preserve">, </w:t>
            </w:r>
            <w:r w:rsidRPr="007F4D15">
              <w:rPr>
                <w:i/>
                <w:color w:val="auto"/>
              </w:rPr>
              <w:t>20</w:t>
            </w:r>
            <w:r w:rsidRPr="007F4D15">
              <w:rPr>
                <w:color w:val="auto"/>
              </w:rPr>
              <w:t>, x. https://doi.org/10.3390/xxxxx</w:t>
            </w:r>
          </w:p>
          <w:p w14:paraId="3E22CFDB" w14:textId="77777777" w:rsidR="00EC679D" w:rsidRPr="007F4D15" w:rsidRDefault="00EC679D" w:rsidP="00596CBC">
            <w:pPr>
              <w:pStyle w:val="MDPI15academiceditor"/>
              <w:spacing w:after="120"/>
              <w:rPr>
                <w:color w:val="auto"/>
              </w:rPr>
            </w:pPr>
            <w:r w:rsidRPr="007F4D15">
              <w:rPr>
                <w:color w:val="auto"/>
              </w:rPr>
              <w:t xml:space="preserve">Academic Editor(s): </w:t>
            </w:r>
          </w:p>
          <w:p w14:paraId="588CDA6D" w14:textId="77777777" w:rsidR="00EC679D" w:rsidRPr="007F4D15" w:rsidRDefault="00EC679D" w:rsidP="00596CBC">
            <w:pPr>
              <w:pStyle w:val="MDPI14history"/>
              <w:rPr>
                <w:color w:val="auto"/>
              </w:rPr>
            </w:pPr>
            <w:r w:rsidRPr="007F4D15">
              <w:rPr>
                <w:color w:val="auto"/>
              </w:rPr>
              <w:t>Received: date</w:t>
            </w:r>
          </w:p>
          <w:p w14:paraId="2EA46795" w14:textId="77777777" w:rsidR="00EC679D" w:rsidRPr="007F4D15" w:rsidRDefault="00EC679D" w:rsidP="00596CBC">
            <w:pPr>
              <w:pStyle w:val="MDPI14history"/>
              <w:rPr>
                <w:color w:val="auto"/>
              </w:rPr>
            </w:pPr>
            <w:r w:rsidRPr="007F4D15">
              <w:rPr>
                <w:color w:val="auto"/>
              </w:rPr>
              <w:t>Revised: date</w:t>
            </w:r>
          </w:p>
          <w:p w14:paraId="74268CC0" w14:textId="77777777" w:rsidR="00EC679D" w:rsidRPr="007F4D15" w:rsidRDefault="00EC679D" w:rsidP="00596CBC">
            <w:pPr>
              <w:pStyle w:val="MDPI14history"/>
              <w:rPr>
                <w:color w:val="auto"/>
              </w:rPr>
            </w:pPr>
            <w:r w:rsidRPr="007F4D15">
              <w:rPr>
                <w:color w:val="auto"/>
              </w:rPr>
              <w:t>Accepted: date</w:t>
            </w:r>
          </w:p>
          <w:p w14:paraId="05F2A8D9" w14:textId="77777777" w:rsidR="00EC679D" w:rsidRPr="007F4D15" w:rsidRDefault="00EC679D" w:rsidP="00596CBC">
            <w:pPr>
              <w:pStyle w:val="MDPI14history"/>
              <w:spacing w:after="120"/>
              <w:rPr>
                <w:color w:val="auto"/>
              </w:rPr>
            </w:pPr>
            <w:r w:rsidRPr="007F4D15">
              <w:rPr>
                <w:color w:val="auto"/>
              </w:rPr>
              <w:t>Published: date</w:t>
            </w:r>
          </w:p>
          <w:p w14:paraId="4944537D" w14:textId="77777777" w:rsidR="00EC679D" w:rsidRPr="007F4D15" w:rsidRDefault="00EC679D" w:rsidP="00596CBC">
            <w:pPr>
              <w:pStyle w:val="MDPI14history"/>
              <w:spacing w:before="60" w:after="60"/>
              <w:rPr>
                <w:color w:val="auto"/>
              </w:rPr>
            </w:pPr>
            <w:r w:rsidRPr="007F4D15">
              <w:rPr>
                <w:noProof/>
                <w:color w:val="auto"/>
                <w:lang w:eastAsia="zh-CN" w:bidi="ar-SA"/>
              </w:rPr>
              <w:drawing>
                <wp:inline distT="0" distB="0" distL="0" distR="0" wp14:anchorId="7839345B" wp14:editId="459A7D25">
                  <wp:extent cx="694800" cy="248400"/>
                  <wp:effectExtent l="0" t="0" r="0" b="0"/>
                  <wp:docPr id="5" name="Picture 5" descr="A picture containing text, clipar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ext, clipart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800" cy="24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43C743" w14:textId="77777777" w:rsidR="00EC679D" w:rsidRPr="007F4D15" w:rsidRDefault="00EC679D" w:rsidP="00596CBC">
            <w:pPr>
              <w:pStyle w:val="MDPI72Copyright"/>
              <w:rPr>
                <w:color w:val="auto"/>
              </w:rPr>
            </w:pPr>
            <w:r w:rsidRPr="007F4D15">
              <w:rPr>
                <w:b/>
                <w:color w:val="auto"/>
              </w:rPr>
              <w:t>Copyright:</w:t>
            </w:r>
            <w:r w:rsidRPr="007F4D15">
              <w:rPr>
                <w:color w:val="auto"/>
              </w:rPr>
              <w:t xml:space="preserve"> © 2023 by the authors. Submitted for possible open access publication under the terms and conditions of the Creative Commons Attribution (CC BY) license (https://creativecommons.org/licenses/by/4.0/).</w:t>
            </w:r>
          </w:p>
        </w:tc>
      </w:tr>
    </w:tbl>
    <w:p w14:paraId="182D690E" w14:textId="77777777" w:rsidR="00EC679D" w:rsidRPr="007F4D15" w:rsidRDefault="00EC679D" w:rsidP="00EC679D">
      <w:pPr>
        <w:pStyle w:val="MDPI13authornames"/>
        <w:rPr>
          <w:color w:val="auto"/>
        </w:rPr>
      </w:pPr>
      <w:r w:rsidRPr="007F4D15">
        <w:rPr>
          <w:color w:val="auto"/>
        </w:rPr>
        <w:t xml:space="preserve">Vladimir M. </w:t>
      </w:r>
      <w:r w:rsidRPr="007F4D15">
        <w:rPr>
          <w:rFonts w:eastAsia="Palatino Linotype"/>
          <w:color w:val="auto"/>
        </w:rPr>
        <w:t xml:space="preserve">Cvetković </w:t>
      </w:r>
      <w:r w:rsidRPr="007F4D15">
        <w:rPr>
          <w:rFonts w:eastAsia="Palatino Linotype"/>
          <w:color w:val="auto"/>
          <w:vertAlign w:val="superscript"/>
        </w:rPr>
        <w:t>1,</w:t>
      </w:r>
      <w:r w:rsidRPr="007F4D15">
        <w:rPr>
          <w:color w:val="auto"/>
          <w:vertAlign w:val="superscript"/>
        </w:rPr>
        <w:t>2</w:t>
      </w:r>
      <w:r w:rsidRPr="007F4D15">
        <w:rPr>
          <w:rFonts w:eastAsia="Palatino Linotype"/>
          <w:color w:val="auto"/>
          <w:vertAlign w:val="superscript"/>
        </w:rPr>
        <w:t>,3,</w:t>
      </w:r>
      <w:r w:rsidRPr="007F4D15">
        <w:rPr>
          <w:rFonts w:eastAsia="Palatino Linotype"/>
          <w:bCs/>
          <w:color w:val="auto"/>
        </w:rPr>
        <w:t>*</w:t>
      </w:r>
      <w:r w:rsidRPr="007F4D15">
        <w:rPr>
          <w:rFonts w:eastAsia="Palatino Linotype"/>
          <w:color w:val="auto"/>
        </w:rPr>
        <w:t>,</w:t>
      </w:r>
      <w:r w:rsidRPr="007F4D15">
        <w:rPr>
          <w:color w:val="auto"/>
        </w:rPr>
        <w:t xml:space="preserve"> Jasmina </w:t>
      </w:r>
      <w:r w:rsidRPr="007F4D15">
        <w:rPr>
          <w:rFonts w:eastAsia="Palatino Linotype"/>
          <w:color w:val="auto"/>
        </w:rPr>
        <w:t xml:space="preserve">Tanasić </w:t>
      </w:r>
      <w:r w:rsidRPr="007F4D15">
        <w:rPr>
          <w:rFonts w:eastAsia="Palatino Linotype"/>
          <w:color w:val="auto"/>
          <w:vertAlign w:val="superscript"/>
        </w:rPr>
        <w:t>4</w:t>
      </w:r>
      <w:r w:rsidRPr="007F4D15">
        <w:rPr>
          <w:color w:val="auto"/>
        </w:rPr>
        <w:t xml:space="preserve">, Mirjana </w:t>
      </w:r>
      <w:r w:rsidRPr="007F4D15">
        <w:rPr>
          <w:color w:val="auto"/>
          <w:lang w:val="sr-Latn-RS"/>
        </w:rPr>
        <w:t>Živković-</w:t>
      </w:r>
      <w:r w:rsidRPr="007F4D15">
        <w:rPr>
          <w:color w:val="auto"/>
        </w:rPr>
        <w:t>Šulović</w:t>
      </w:r>
      <w:r w:rsidRPr="007F4D15">
        <w:rPr>
          <w:rFonts w:eastAsia="Palatino Linotype"/>
          <w:color w:val="auto"/>
        </w:rPr>
        <w:t xml:space="preserve"> </w:t>
      </w:r>
      <w:r w:rsidRPr="007F4D15">
        <w:rPr>
          <w:rFonts w:eastAsia="Palatino Linotype"/>
          <w:color w:val="auto"/>
          <w:vertAlign w:val="superscript"/>
        </w:rPr>
        <w:t>5</w:t>
      </w:r>
      <w:r w:rsidRPr="007F4D15">
        <w:rPr>
          <w:color w:val="auto"/>
        </w:rPr>
        <w:t>, Nedeljko Ćurić</w:t>
      </w:r>
      <w:r w:rsidRPr="007F4D15">
        <w:rPr>
          <w:rFonts w:eastAsia="Palatino Linotype"/>
          <w:color w:val="auto"/>
        </w:rPr>
        <w:t xml:space="preserve"> </w:t>
      </w:r>
      <w:r w:rsidRPr="007F4D15">
        <w:rPr>
          <w:rFonts w:eastAsia="Palatino Linotype"/>
          <w:color w:val="auto"/>
          <w:vertAlign w:val="superscript"/>
        </w:rPr>
        <w:t>4</w:t>
      </w:r>
      <w:r w:rsidRPr="007F4D15">
        <w:rPr>
          <w:color w:val="auto"/>
        </w:rPr>
        <w:t xml:space="preserve"> and Stefan Milojević</w:t>
      </w:r>
      <w:r w:rsidRPr="007F4D15">
        <w:rPr>
          <w:rFonts w:eastAsia="Palatino Linotype"/>
          <w:color w:val="auto"/>
        </w:rPr>
        <w:t xml:space="preserve"> </w:t>
      </w:r>
      <w:r w:rsidRPr="007F4D15">
        <w:rPr>
          <w:rFonts w:eastAsia="Palatino Linotype"/>
          <w:color w:val="auto"/>
          <w:vertAlign w:val="superscript"/>
        </w:rPr>
        <w:t>6</w:t>
      </w:r>
    </w:p>
    <w:p w14:paraId="2123F6A9" w14:textId="77777777" w:rsidR="00EC679D" w:rsidRPr="007F4D15" w:rsidRDefault="00EC679D" w:rsidP="00EC679D">
      <w:pPr>
        <w:pStyle w:val="MDPI16affiliation"/>
        <w:rPr>
          <w:color w:val="auto"/>
          <w:lang w:val="sr-Cyrl-RS"/>
        </w:rPr>
      </w:pPr>
      <w:r w:rsidRPr="007F4D15">
        <w:rPr>
          <w:color w:val="auto"/>
          <w:vertAlign w:val="superscript"/>
        </w:rPr>
        <w:t>1</w:t>
      </w:r>
      <w:r w:rsidRPr="007F4D15">
        <w:rPr>
          <w:color w:val="auto"/>
        </w:rPr>
        <w:tab/>
        <w:t xml:space="preserve">Faculty of Security Studies, University of Belgrade, Gospodara </w:t>
      </w:r>
      <w:r w:rsidRPr="007F4D15">
        <w:rPr>
          <w:rFonts w:eastAsia="Palatino Linotype"/>
          <w:color w:val="auto"/>
        </w:rPr>
        <w:t>Vučića</w:t>
      </w:r>
      <w:r w:rsidRPr="007F4D15">
        <w:rPr>
          <w:color w:val="auto"/>
        </w:rPr>
        <w:t xml:space="preserve"> 50, 11040 Belgrade, Serbia</w:t>
      </w:r>
    </w:p>
    <w:p w14:paraId="7BBA6A30" w14:textId="77777777" w:rsidR="00EC679D" w:rsidRPr="007F4D15" w:rsidRDefault="00EC679D" w:rsidP="00EC679D">
      <w:pPr>
        <w:pStyle w:val="MDPI16affiliation"/>
        <w:rPr>
          <w:color w:val="auto"/>
        </w:rPr>
      </w:pPr>
      <w:r w:rsidRPr="007F4D15">
        <w:rPr>
          <w:color w:val="auto"/>
          <w:vertAlign w:val="superscript"/>
        </w:rPr>
        <w:t>2</w:t>
      </w:r>
      <w:r w:rsidRPr="007F4D15">
        <w:rPr>
          <w:color w:val="auto"/>
        </w:rPr>
        <w:tab/>
        <w:t>Scientific-Professional Society for Disaster Risk Management, Dimitrija Tucovića 121, 11040 Belgrade, Serbia</w:t>
      </w:r>
    </w:p>
    <w:p w14:paraId="3988A781" w14:textId="77777777" w:rsidR="00EC679D" w:rsidRPr="007F4D15" w:rsidRDefault="00EC679D" w:rsidP="00EC679D">
      <w:pPr>
        <w:pStyle w:val="MDPI16affiliation"/>
        <w:rPr>
          <w:color w:val="auto"/>
          <w:lang w:val="sr-Latn-RS"/>
        </w:rPr>
      </w:pPr>
      <w:r w:rsidRPr="007F4D15">
        <w:rPr>
          <w:color w:val="auto"/>
          <w:vertAlign w:val="superscript"/>
        </w:rPr>
        <w:t>3</w:t>
      </w:r>
      <w:r w:rsidRPr="007F4D15">
        <w:rPr>
          <w:color w:val="auto"/>
        </w:rPr>
        <w:tab/>
        <w:t>International Institute for Disaster Research, Dmitrija Tucovi</w:t>
      </w:r>
      <w:r w:rsidRPr="007F4D15">
        <w:rPr>
          <w:color w:val="auto"/>
          <w:lang w:val="sr-Latn-RS"/>
        </w:rPr>
        <w:t>ća 121, 11040 Belgrade, Serbia</w:t>
      </w:r>
    </w:p>
    <w:p w14:paraId="4A8EC146" w14:textId="77777777" w:rsidR="00EC679D" w:rsidRPr="007F4D15" w:rsidRDefault="00EC679D" w:rsidP="00EC679D">
      <w:pPr>
        <w:pStyle w:val="MDPI16affiliation"/>
        <w:rPr>
          <w:color w:val="auto"/>
          <w:lang w:val="sr-Cyrl-RS"/>
        </w:rPr>
      </w:pPr>
      <w:r w:rsidRPr="007F4D15">
        <w:rPr>
          <w:color w:val="auto"/>
          <w:vertAlign w:val="superscript"/>
        </w:rPr>
        <w:t>4</w:t>
      </w:r>
      <w:r w:rsidRPr="007F4D15">
        <w:rPr>
          <w:color w:val="auto"/>
        </w:rPr>
        <w:tab/>
        <w:t>Standing Conference of Towns and Municipalities</w:t>
      </w:r>
      <w:r w:rsidRPr="007F4D15">
        <w:rPr>
          <w:rFonts w:eastAsia="Palatino Linotype"/>
          <w:color w:val="auto"/>
        </w:rPr>
        <w:t>, Makedonska 22/VIII ,11103 Belgrade, Serbia;</w:t>
      </w:r>
      <w:r w:rsidRPr="007F4D15">
        <w:rPr>
          <w:color w:val="auto"/>
        </w:rPr>
        <w:t xml:space="preserve"> </w:t>
      </w:r>
      <w:r w:rsidRPr="007F4D15">
        <w:rPr>
          <w:color w:val="auto"/>
        </w:rPr>
        <w:br/>
      </w:r>
      <w:hyperlink r:id="rId8" w:history="1">
        <w:r w:rsidRPr="007F4D15">
          <w:rPr>
            <w:color w:val="auto"/>
          </w:rPr>
          <w:t>jasmina.tanasic@skgo.org</w:t>
        </w:r>
      </w:hyperlink>
      <w:r w:rsidRPr="007F4D15">
        <w:rPr>
          <w:color w:val="auto"/>
        </w:rPr>
        <w:t xml:space="preserve"> (J.T.); nedeljko.curic@skgo.org (N.Ć.)</w:t>
      </w:r>
    </w:p>
    <w:p w14:paraId="61998A39" w14:textId="77777777" w:rsidR="00EC679D" w:rsidRPr="007F4D15" w:rsidRDefault="00EC679D" w:rsidP="00EC679D">
      <w:pPr>
        <w:pStyle w:val="MDPI16affiliation"/>
        <w:rPr>
          <w:color w:val="auto"/>
          <w:lang w:val="sr-Latn-RS"/>
        </w:rPr>
      </w:pPr>
      <w:r w:rsidRPr="007F4D15">
        <w:rPr>
          <w:color w:val="auto"/>
          <w:vertAlign w:val="superscript"/>
        </w:rPr>
        <w:t>5</w:t>
      </w:r>
      <w:r w:rsidRPr="007F4D15">
        <w:rPr>
          <w:color w:val="auto"/>
        </w:rPr>
        <w:tab/>
        <w:t xml:space="preserve">Institute of Public Health of Serbia, Dr Milan Jovanović Batut, Dr Subotica 5, 11000 Belgrade, Serbia; </w:t>
      </w:r>
      <w:r w:rsidRPr="007F4D15">
        <w:rPr>
          <w:color w:val="auto"/>
        </w:rPr>
        <w:br/>
        <w:t>mirjanasulovic@gmail.com</w:t>
      </w:r>
    </w:p>
    <w:p w14:paraId="5A5886D8" w14:textId="77777777" w:rsidR="00EC679D" w:rsidRPr="007F4D15" w:rsidRDefault="00EC679D" w:rsidP="00EC679D">
      <w:pPr>
        <w:pStyle w:val="MDPI16affiliation"/>
        <w:rPr>
          <w:color w:val="auto"/>
        </w:rPr>
      </w:pPr>
      <w:r w:rsidRPr="007F4D15">
        <w:rPr>
          <w:color w:val="auto"/>
          <w:vertAlign w:val="superscript"/>
        </w:rPr>
        <w:t>6</w:t>
      </w:r>
      <w:r w:rsidRPr="007F4D15">
        <w:rPr>
          <w:color w:val="auto"/>
        </w:rPr>
        <w:tab/>
        <w:t>Faculty of Finance, Banking and Audit,, Palmira Toljatija 3, 11070 Belgrade, Serbia</w:t>
      </w:r>
      <w:r w:rsidRPr="007F4D15">
        <w:rPr>
          <w:color w:val="auto"/>
          <w:lang w:val="sr-Cyrl-RS"/>
        </w:rPr>
        <w:t xml:space="preserve">; </w:t>
      </w:r>
      <w:r w:rsidRPr="007F4D15">
        <w:rPr>
          <w:color w:val="auto"/>
          <w:lang w:val="sr-Cyrl-RS"/>
        </w:rPr>
        <w:br/>
      </w:r>
      <w:r w:rsidRPr="007F4D15">
        <w:rPr>
          <w:color w:val="auto"/>
        </w:rPr>
        <w:t>a</w:t>
      </w:r>
      <w:r w:rsidRPr="007F4D15">
        <w:rPr>
          <w:color w:val="auto"/>
          <w:lang w:val="sr-Cyrl-RS"/>
        </w:rPr>
        <w:t>viation.adviser@gmail.com</w:t>
      </w:r>
    </w:p>
    <w:p w14:paraId="1139FA04" w14:textId="77777777" w:rsidR="00EC679D" w:rsidRPr="007F4D15" w:rsidRDefault="00EC679D" w:rsidP="00EC679D">
      <w:pPr>
        <w:pStyle w:val="MDPI16affiliation"/>
        <w:rPr>
          <w:color w:val="auto"/>
        </w:rPr>
      </w:pPr>
      <w:r w:rsidRPr="007F4D15">
        <w:rPr>
          <w:rFonts w:eastAsia="Palatino Linotype"/>
          <w:b/>
          <w:color w:val="auto"/>
        </w:rPr>
        <w:t>*</w:t>
      </w:r>
      <w:r w:rsidRPr="007F4D15">
        <w:rPr>
          <w:rFonts w:eastAsia="Palatino Linotype"/>
          <w:color w:val="auto"/>
        </w:rPr>
        <w:tab/>
        <w:t>Correspondence: vmc@fb.bg.ac.rs</w:t>
      </w:r>
    </w:p>
    <w:p w14:paraId="33161A31" w14:textId="77777777" w:rsidR="00A76400" w:rsidRDefault="00A76400" w:rsidP="00A76400">
      <w:pPr>
        <w:pStyle w:val="MDPI51figurecaption"/>
        <w:ind w:left="0"/>
        <w:rPr>
          <w:b/>
        </w:rPr>
      </w:pPr>
    </w:p>
    <w:p w14:paraId="71F792B4" w14:textId="62EDC0F7" w:rsidR="00A76400" w:rsidRDefault="00802C43" w:rsidP="00A76400">
      <w:pPr>
        <w:pStyle w:val="MDPI51figurecaption"/>
        <w:jc w:val="center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5610A224" wp14:editId="001F7BD3">
            <wp:extent cx="6120130" cy="87141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71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3F97A" w14:textId="2C4DF32D" w:rsidR="00A76400" w:rsidRDefault="00A76400" w:rsidP="00A76400">
      <w:pPr>
        <w:pStyle w:val="MDPI51figurecaption"/>
        <w:rPr>
          <w:lang w:val="en-GB"/>
        </w:rPr>
      </w:pPr>
      <w:r w:rsidRPr="008403FE">
        <w:rPr>
          <w:b/>
          <w:lang w:val="en-GB"/>
        </w:rPr>
        <w:lastRenderedPageBreak/>
        <w:t xml:space="preserve">Figure </w:t>
      </w:r>
      <w:r>
        <w:rPr>
          <w:b/>
          <w:lang w:val="en-GB"/>
        </w:rPr>
        <w:t>S1</w:t>
      </w:r>
      <w:r w:rsidRPr="008403FE">
        <w:rPr>
          <w:b/>
          <w:lang w:val="en-GB"/>
        </w:rPr>
        <w:t>.</w:t>
      </w:r>
      <w:r w:rsidRPr="008403FE">
        <w:rPr>
          <w:lang w:val="en-GB"/>
        </w:rPr>
        <w:t xml:space="preserve"> Study areas location (</w:t>
      </w:r>
      <w:r w:rsidR="008D286F">
        <w:rPr>
          <w:lang w:val="en-GB"/>
        </w:rPr>
        <w:t>bold in text</w:t>
      </w:r>
      <w:r w:rsidRPr="008403FE">
        <w:rPr>
          <w:lang w:val="en-GB"/>
        </w:rPr>
        <w:t>). Numbers refer to the ID of the municipality.</w:t>
      </w:r>
    </w:p>
    <w:p w14:paraId="2EA8BFFB" w14:textId="77777777" w:rsidR="00A76400" w:rsidRPr="00A76400" w:rsidRDefault="00A76400" w:rsidP="00A76400">
      <w:pPr>
        <w:pStyle w:val="MDPI41tablecaption"/>
        <w:jc w:val="center"/>
        <w:rPr>
          <w:iCs/>
          <w:lang w:val="en-GB"/>
        </w:rPr>
      </w:pPr>
      <w:r w:rsidRPr="00D80609">
        <w:rPr>
          <w:b/>
        </w:rPr>
        <w:t xml:space="preserve">Table </w:t>
      </w:r>
      <w:r>
        <w:rPr>
          <w:b/>
        </w:rPr>
        <w:t>S1</w:t>
      </w:r>
      <w:r w:rsidRPr="00D80609">
        <w:rPr>
          <w:b/>
        </w:rPr>
        <w:t>.</w:t>
      </w:r>
      <w:r w:rsidRPr="00D80609">
        <w:t xml:space="preserve"> </w:t>
      </w:r>
      <w:r w:rsidRPr="002722CF">
        <w:rPr>
          <w:noProof/>
        </w:rPr>
        <w:t xml:space="preserve">The </w:t>
      </w:r>
      <w:r w:rsidRPr="002722CF">
        <w:rPr>
          <w:iCs/>
          <w:noProof/>
          <w:lang w:val="en-GB"/>
        </w:rPr>
        <w:t>ID</w:t>
      </w:r>
      <w:r>
        <w:rPr>
          <w:iCs/>
          <w:lang w:val="en-GB"/>
        </w:rPr>
        <w:t xml:space="preserve"> of the municipality and belonging county in Serbia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16"/>
        <w:gridCol w:w="236"/>
        <w:gridCol w:w="1959"/>
        <w:gridCol w:w="1788"/>
        <w:gridCol w:w="551"/>
        <w:gridCol w:w="1648"/>
        <w:gridCol w:w="1788"/>
      </w:tblGrid>
      <w:tr w:rsidR="00A76400" w:rsidRPr="00A11951" w14:paraId="71E4863D" w14:textId="77777777" w:rsidTr="00A11951">
        <w:trPr>
          <w:trHeight w:val="312"/>
        </w:trPr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D9C23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ID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FBD2F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D9A05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unicipa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E98D3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ounty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DC304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ID</w:t>
            </w:r>
          </w:p>
        </w:tc>
        <w:tc>
          <w:tcPr>
            <w:tcW w:w="16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34186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unicipa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8619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ounty</w:t>
            </w:r>
          </w:p>
        </w:tc>
      </w:tr>
      <w:tr w:rsidR="00A76400" w:rsidRPr="00A11951" w14:paraId="5CF92FF9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ECEC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F11B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8660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va Varo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E5F9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latibor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5663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9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E2CE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r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DA89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sina</w:t>
            </w:r>
          </w:p>
        </w:tc>
      </w:tr>
      <w:tr w:rsidR="00A76400" w:rsidRPr="00A11951" w14:paraId="5DD13596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2471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5EED5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3F93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Orah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D8A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rizren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0232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9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1A0F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l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982F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Toplica</w:t>
            </w:r>
          </w:p>
        </w:tc>
      </w:tr>
      <w:tr w:rsidR="00A76400" w:rsidRPr="00A11951" w14:paraId="0C5D78FF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193C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8E524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6DDE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l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BFA0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eč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2C15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9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23A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Aleksandr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4EA4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sina</w:t>
            </w:r>
          </w:p>
        </w:tc>
      </w:tr>
      <w:tr w:rsidR="00A76400" w:rsidRPr="00A11951" w14:paraId="7BBC57D2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78D2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EDF13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ECA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Isto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55BD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eč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1488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9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7884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Trsteni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4F37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sina</w:t>
            </w:r>
          </w:p>
        </w:tc>
      </w:tr>
      <w:tr w:rsidR="00A76400" w:rsidRPr="00A11951" w14:paraId="4F4A1CF2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1FED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1A972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C36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uva Rek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45F9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rizren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46E8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0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1649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ek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C16F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moravlje</w:t>
            </w:r>
          </w:p>
        </w:tc>
      </w:tr>
      <w:tr w:rsidR="00A76400" w:rsidRPr="00A11951" w14:paraId="43986764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540D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D5322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2B96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Glog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02C3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E0F5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0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FDED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Jagod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3B9B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moravlje</w:t>
            </w:r>
          </w:p>
        </w:tc>
      </w:tr>
      <w:tr w:rsidR="00A76400" w:rsidRPr="00A11951" w14:paraId="0A7CEB06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32CD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9CE35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5E4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rb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F327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-Mitrov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0E9C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0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6827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ru</w:t>
            </w: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sr-Latn-RS" w:eastAsia="en-GB"/>
              </w:rPr>
              <w:t>š</w:t>
            </w: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e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7E80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sina</w:t>
            </w:r>
          </w:p>
        </w:tc>
      </w:tr>
      <w:tr w:rsidR="00A76400" w:rsidRPr="00A11951" w14:paraId="14D19384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0B8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34761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40D6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Arilj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209B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latibor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BBCA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0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0057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Ćice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D862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sina</w:t>
            </w:r>
          </w:p>
        </w:tc>
      </w:tr>
      <w:tr w:rsidR="00A76400" w:rsidRPr="00A11951" w14:paraId="060EC7FA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4EBA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0F7B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C6BC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Ivanj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020B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orav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2E6E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0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0825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arvar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4D7F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sina</w:t>
            </w:r>
          </w:p>
        </w:tc>
      </w:tr>
      <w:tr w:rsidR="00A76400" w:rsidRPr="00A11951" w14:paraId="0EE65003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A64B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9789D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0740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žeg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FE6D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latibor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7E8A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0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41B2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Ćuprij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205D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moravlje</w:t>
            </w:r>
          </w:p>
        </w:tc>
      </w:tr>
      <w:tr w:rsidR="00A76400" w:rsidRPr="00A11951" w14:paraId="1F87CEF8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84D3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6434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05CB4" w14:textId="38C940A5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Lu</w:t>
            </w:r>
            <w:r w:rsidR="0013795B"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č</w:t>
            </w: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an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131A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orav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B438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0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9E31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ojni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8BAE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Jablanica</w:t>
            </w:r>
          </w:p>
        </w:tc>
      </w:tr>
      <w:tr w:rsidR="00A76400" w:rsidRPr="00A11951" w14:paraId="13124344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BD4C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BE206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E9211" w14:textId="165620AE" w:rsidR="00A76400" w:rsidRPr="00A11951" w:rsidRDefault="0013795B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Č</w:t>
            </w:r>
            <w:r w:rsidR="00A76400"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aca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6974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orav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6576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0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5129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rokuplj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71FF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Toplica</w:t>
            </w:r>
          </w:p>
        </w:tc>
      </w:tr>
      <w:tr w:rsidR="00A76400" w:rsidRPr="00A11951" w14:paraId="48B20CA4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B36D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636CE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4FC5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vi Paz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127B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š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E55D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0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05E0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eroš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3A6C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ivaša</w:t>
            </w:r>
          </w:p>
        </w:tc>
      </w:tr>
      <w:tr w:rsidR="00A76400" w:rsidRPr="00A11951" w14:paraId="140632E7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BBC3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90F64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5E44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ubin Poto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35ED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-Mitrov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96EC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0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B0BD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Lesk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1877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Jablanica</w:t>
            </w:r>
          </w:p>
        </w:tc>
      </w:tr>
      <w:tr w:rsidR="00A76400" w:rsidRPr="00A11951" w14:paraId="5476588E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B7F8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7BC4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DC02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šk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1C7B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š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F48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1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C9D4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Žitoradj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BB75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Toplica</w:t>
            </w:r>
          </w:p>
        </w:tc>
      </w:tr>
      <w:tr w:rsidR="00A76400" w:rsidRPr="00A11951" w14:paraId="1BD2A9F5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01D7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E7754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528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več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ACDA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-Mitrov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1599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1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7A7F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Dolje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7C2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ivaša</w:t>
            </w:r>
          </w:p>
        </w:tc>
      </w:tr>
      <w:tr w:rsidR="00A76400" w:rsidRPr="00A11951" w14:paraId="2FEB274B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EED2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6CC02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4104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Leposavi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2310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-Mitrov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0290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1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2943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i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D9F7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ivaša</w:t>
            </w:r>
          </w:p>
        </w:tc>
      </w:tr>
      <w:tr w:rsidR="00A76400" w:rsidRPr="00A11951" w14:paraId="5DDD1A7E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2F4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D5982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9DBA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ska Mitrov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CF30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-Mitrov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35CE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b/>
                <w:bCs/>
                <w:color w:val="000000"/>
                <w:sz w:val="18"/>
                <w:szCs w:val="18"/>
                <w:lang w:eastAsia="en-GB"/>
              </w:rPr>
              <w:t>11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1020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b/>
                <w:bCs/>
                <w:color w:val="000000"/>
                <w:sz w:val="18"/>
                <w:szCs w:val="18"/>
                <w:lang w:eastAsia="en-GB"/>
              </w:rPr>
              <w:t>Aleksin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8CCF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ivaša</w:t>
            </w:r>
          </w:p>
        </w:tc>
      </w:tr>
      <w:tr w:rsidR="00A76400" w:rsidRPr="00A11951" w14:paraId="71992CC4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E350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5544E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1395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ralje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0CBB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š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50BD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1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5274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žan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1A52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ivaša</w:t>
            </w:r>
          </w:p>
        </w:tc>
      </w:tr>
      <w:tr w:rsidR="00A76400" w:rsidRPr="00A11951" w14:paraId="3E457BB5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7617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2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434BF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69AA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rnjačka Banj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A50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š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0EB7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1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71FB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arać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841E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moravlje</w:t>
            </w:r>
          </w:p>
        </w:tc>
      </w:tr>
      <w:tr w:rsidR="00A76400" w:rsidRPr="00A11951" w14:paraId="4A9E9ABE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7B67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2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0F68F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AA9F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ni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83C1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Šumadij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5BE2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1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BE35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kobanj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E256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alečar</w:t>
            </w:r>
          </w:p>
        </w:tc>
      </w:tr>
      <w:tr w:rsidR="00A76400" w:rsidRPr="00A11951" w14:paraId="4E8AD219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3443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2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7BC51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60E6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rupan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6A1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čv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CDFC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1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2A77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olje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E908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alečar</w:t>
            </w:r>
          </w:p>
        </w:tc>
      </w:tr>
      <w:tr w:rsidR="00A76400" w:rsidRPr="00A11951" w14:paraId="7283689C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AE12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8B4C8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306C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Osec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8855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lumbar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0548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1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713B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ranj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CED9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činja</w:t>
            </w:r>
          </w:p>
        </w:tc>
      </w:tr>
      <w:tr w:rsidR="00A76400" w:rsidRPr="00A11951" w14:paraId="20BA51A5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10FB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D4169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2E95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jeri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F2DB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latibor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A71C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1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532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ladičin 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0153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činja</w:t>
            </w:r>
          </w:p>
        </w:tc>
      </w:tr>
      <w:tr w:rsidR="00A76400" w:rsidRPr="00A11951" w14:paraId="32BC20E3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AF40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2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D1205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1807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celje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3D0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čv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654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2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6201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lasoti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9018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Jablanica</w:t>
            </w:r>
          </w:p>
        </w:tc>
      </w:tr>
      <w:tr w:rsidR="00A76400" w:rsidRPr="00A11951" w14:paraId="1975382C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668B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2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2C6D4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82DC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alje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0287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lumbar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580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2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7464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Gadzin 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113E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ivaša</w:t>
            </w:r>
          </w:p>
        </w:tc>
      </w:tr>
      <w:tr w:rsidR="00A76400" w:rsidRPr="00A11951" w14:paraId="655EC28C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8ACC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2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08278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sr-Latn-RS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04CF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sr-Latn-RS" w:eastAsia="en-GB"/>
              </w:rPr>
              <w:t>Š</w:t>
            </w: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ab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760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čv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E8DC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2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259A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iška Banj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5F1E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ivaša</w:t>
            </w:r>
          </w:p>
        </w:tc>
      </w:tr>
      <w:tr w:rsidR="00A76400" w:rsidRPr="00A11951" w14:paraId="35E4FFE8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A709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2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9D403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752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ladimirc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F87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čv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1AA6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2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306E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ela Palank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CFC3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irot</w:t>
            </w:r>
          </w:p>
        </w:tc>
      </w:tr>
      <w:tr w:rsidR="00A76400" w:rsidRPr="00A11951" w14:paraId="187EA953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A420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2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03926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387E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u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17BA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rem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0A6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2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A259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vrlji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0AD2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ivaša</w:t>
            </w:r>
          </w:p>
        </w:tc>
      </w:tr>
      <w:tr w:rsidR="00A76400" w:rsidRPr="00A11951" w14:paraId="603D299F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2A2E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3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A14CC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ADFE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ački Petr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CA5E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5EBA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2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E6A3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atoč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DA62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Šumadija</w:t>
            </w:r>
          </w:p>
        </w:tc>
      </w:tr>
      <w:tr w:rsidR="00A76400" w:rsidRPr="00A11951" w14:paraId="53D7EAA8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29CB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3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F2FE2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D310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rb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EB3F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B873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2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00DF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Lapo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3CE2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Šumadija</w:t>
            </w:r>
          </w:p>
        </w:tc>
      </w:tr>
      <w:tr w:rsidR="00A76400" w:rsidRPr="00A11951" w14:paraId="089EEE3F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215F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3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222E0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D89D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eoč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D737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27F5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2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BAC1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elika Pla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5710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dunavlje</w:t>
            </w:r>
          </w:p>
        </w:tc>
      </w:tr>
      <w:tr w:rsidR="00A76400" w:rsidRPr="00A11951" w14:paraId="38BDB80F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6974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3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86D8C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6736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Iri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50F1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rem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1417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2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A71F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vilajn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1E51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moravlje</w:t>
            </w:r>
          </w:p>
        </w:tc>
      </w:tr>
      <w:tr w:rsidR="00A76400" w:rsidRPr="00A11951" w14:paraId="091E0666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AED1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3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767CC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E781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vi S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236B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8F57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2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D0BC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Žabar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8AFD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raničevo</w:t>
            </w:r>
          </w:p>
        </w:tc>
      </w:tr>
      <w:tr w:rsidR="00A76400" w:rsidRPr="00A11951" w14:paraId="20C018E9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83B5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3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8581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9012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Temer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E7DC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B125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3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B09B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etr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08C3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raničevo</w:t>
            </w:r>
          </w:p>
        </w:tc>
      </w:tr>
      <w:tr w:rsidR="00A76400" w:rsidRPr="00A11951" w14:paraId="29CA5762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870F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3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61C6A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E231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rbobr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44AC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6509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3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F407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zare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9269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raničevo</w:t>
            </w:r>
          </w:p>
        </w:tc>
      </w:tr>
      <w:tr w:rsidR="00A76400" w:rsidRPr="00A11951" w14:paraId="61E6ED05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70CF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3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0A1D3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F1ED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ul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E2A5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West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B338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3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4BFC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v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DE0D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nat</w:t>
            </w:r>
          </w:p>
        </w:tc>
      </w:tr>
      <w:tr w:rsidR="00A76400" w:rsidRPr="00A11951" w14:paraId="2B2EDD32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FC81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3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4BC3B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0278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ačka Topol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92E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r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75D6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3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679C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lo Crni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AA6D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raničevo</w:t>
            </w:r>
          </w:p>
        </w:tc>
      </w:tr>
      <w:tr w:rsidR="00A76400" w:rsidRPr="00A11951" w14:paraId="27B1E669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89A4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3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72C0A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67980" w14:textId="085ECD19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li I</w:t>
            </w: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softHyphen/>
            </w:r>
            <w:r w:rsidR="00D77946"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đ</w:t>
            </w: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o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FF65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r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B704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3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0395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eliko Gradis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5037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raničevo</w:t>
            </w:r>
          </w:p>
        </w:tc>
      </w:tr>
      <w:tr w:rsidR="00A76400" w:rsidRPr="00A11951" w14:paraId="3A3FABA2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1143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4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D2A76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FCB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ion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A04F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lumbar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681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3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232B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Despot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F7F3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moravlje</w:t>
            </w:r>
          </w:p>
        </w:tc>
      </w:tr>
      <w:tr w:rsidR="00A76400" w:rsidRPr="00A11951" w14:paraId="33E1F4BC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8331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4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BD50B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DBE3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Lajk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71FF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lumbar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32F3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3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6FFA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agub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AD67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raničevo</w:t>
            </w:r>
          </w:p>
        </w:tc>
      </w:tr>
      <w:tr w:rsidR="00A76400" w:rsidRPr="00A11951" w14:paraId="26573057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6ACE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lastRenderedPageBreak/>
              <w:t>4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42D9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6476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U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D5DA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lumbar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ED4D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3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7272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uče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5B2C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raničevo</w:t>
            </w:r>
          </w:p>
        </w:tc>
      </w:tr>
      <w:tr w:rsidR="00A76400" w:rsidRPr="00A11951" w14:paraId="6B82736A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6431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4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A96A4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F0F3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Lji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7A09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lumbar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9E65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3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5F40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Golub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F0C9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raničevo</w:t>
            </w:r>
          </w:p>
        </w:tc>
      </w:tr>
      <w:tr w:rsidR="00A76400" w:rsidRPr="00A11951" w14:paraId="049F5868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287B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4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6C779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4404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Gornji Milan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2E9F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orav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774F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3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EEA5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0F7C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or</w:t>
            </w:r>
          </w:p>
        </w:tc>
      </w:tr>
      <w:tr w:rsidR="00A76400" w:rsidRPr="00A11951" w14:paraId="2E6100B9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F349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4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61888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E9C3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Lazare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CFF7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601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4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DFC1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jdanpe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E04F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or</w:t>
            </w:r>
          </w:p>
        </w:tc>
      </w:tr>
      <w:tr w:rsidR="00A76400" w:rsidRPr="00A11951" w14:paraId="1047B164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58B4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4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9C127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DD8A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ecinc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E5B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rem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3B11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4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EB8D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mb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6145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West Bačka</w:t>
            </w:r>
          </w:p>
        </w:tc>
      </w:tr>
      <w:tr w:rsidR="00A76400" w:rsidRPr="00A11951" w14:paraId="6CC554EB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D040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4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3F301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4D61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Obren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72F1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6584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4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5EB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Apat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273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West Bačka</w:t>
            </w:r>
          </w:p>
        </w:tc>
      </w:tr>
      <w:tr w:rsidR="00A76400" w:rsidRPr="00A11951" w14:paraId="1B0F927E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7BE9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4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36C2F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2C5C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urč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AAF7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A8DA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4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9DBB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Odzac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12C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West Bačka</w:t>
            </w:r>
          </w:p>
        </w:tc>
      </w:tr>
      <w:tr w:rsidR="00A76400" w:rsidRPr="00A11951" w14:paraId="3833095A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3A27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4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2CC65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29F6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araje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AD09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3ED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4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6A03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ač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DDC2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</w:tr>
      <w:tr w:rsidR="00A76400" w:rsidRPr="00A11951" w14:paraId="308FE4CB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A84F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5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CC6F5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94F5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en-US" w:eastAsia="en-GB"/>
              </w:rPr>
              <w:t>Č</w:t>
            </w: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ukar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6003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42E7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4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7E3F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ačka Palank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9A2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</w:tr>
      <w:tr w:rsidR="00A76400" w:rsidRPr="00A11951" w14:paraId="33127A8C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8FC8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5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0C135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EE41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vi Beogr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05CD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720F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4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9652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Ši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B2BF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rem</w:t>
            </w:r>
          </w:p>
        </w:tc>
      </w:tr>
      <w:tr w:rsidR="00A76400" w:rsidRPr="00A11951" w14:paraId="2DEACF53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4223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5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D1117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7BD4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em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5055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BA00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4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6B47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remska Mitrov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6DCA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rem</w:t>
            </w:r>
          </w:p>
        </w:tc>
      </w:tr>
      <w:tr w:rsidR="00A76400" w:rsidRPr="00A11951" w14:paraId="0AA39769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07DE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5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8A6C6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D2CF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tara Paz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3DF0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rem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EA47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4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9570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og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CAA7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čva</w:t>
            </w:r>
          </w:p>
        </w:tc>
      </w:tr>
      <w:tr w:rsidR="00A76400" w:rsidRPr="00A11951" w14:paraId="7701742E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43FE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5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4479E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6605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Topol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B1BD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Šumadij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8A57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4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1425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Lozn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BCC1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čva</w:t>
            </w:r>
          </w:p>
        </w:tc>
      </w:tr>
      <w:tr w:rsidR="00A76400" w:rsidRPr="00A11951" w14:paraId="7AB44A91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3032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5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2C74C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934C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Arandjel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9EC7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Šumadij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2547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5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F705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li Zvorni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6616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čva</w:t>
            </w:r>
          </w:p>
        </w:tc>
      </w:tr>
      <w:tr w:rsidR="00A76400" w:rsidRPr="00A11951" w14:paraId="59141DDD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D90D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5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C96A6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2FDF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p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5570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7816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5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D180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ajina Baš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0825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latibor</w:t>
            </w:r>
          </w:p>
        </w:tc>
      </w:tr>
      <w:tr w:rsidR="00A76400" w:rsidRPr="00A11951" w14:paraId="42CF1E8A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A893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5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FEEC5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D3B5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raguje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A56D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Šumadij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497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5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5D9E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Uži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63C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latibor</w:t>
            </w:r>
          </w:p>
        </w:tc>
      </w:tr>
      <w:tr w:rsidR="00A76400" w:rsidRPr="00A11951" w14:paraId="5E2079D4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36C0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5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E3FE7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6F93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3C43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Šumadij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A666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5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6D4F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sr-Latn-RS" w:eastAsia="en-GB"/>
              </w:rPr>
              <w:t>Č</w:t>
            </w: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ajet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4918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latibor</w:t>
            </w:r>
          </w:p>
        </w:tc>
      </w:tr>
      <w:tr w:rsidR="00A76400" w:rsidRPr="00A11951" w14:paraId="127D19AA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EAF4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5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C71AE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FB6C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laden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4E11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C0A8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5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D698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ribo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5997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latibor</w:t>
            </w:r>
          </w:p>
        </w:tc>
      </w:tr>
      <w:tr w:rsidR="00A76400" w:rsidRPr="00A11951" w14:paraId="3B1FB22D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E416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6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302AE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4D3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mederevska Palank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FF48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dunavlj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544A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5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6769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rijepolj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FFE6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latibor</w:t>
            </w:r>
          </w:p>
        </w:tc>
      </w:tr>
      <w:tr w:rsidR="00A76400" w:rsidRPr="00A11951" w14:paraId="34805F03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32C7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6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CD629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D004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kov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02BC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D8EB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5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A1A7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jen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225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latibor</w:t>
            </w:r>
          </w:p>
        </w:tc>
      </w:tr>
      <w:tr w:rsidR="00A76400" w:rsidRPr="00A11951" w14:paraId="73BDBE8B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9D62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6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29446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1D9A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avski Ven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83C1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5A5A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5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FED9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e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A035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eč</w:t>
            </w:r>
          </w:p>
        </w:tc>
      </w:tr>
      <w:tr w:rsidR="00A76400" w:rsidRPr="00A11951" w14:paraId="78597AC8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3DA5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6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1B777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18B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rač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49BD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C4B6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5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540E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Dečan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898C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eč</w:t>
            </w:r>
          </w:p>
        </w:tc>
      </w:tr>
      <w:tr w:rsidR="00A76400" w:rsidRPr="00A11951" w14:paraId="19F82644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833D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6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7A334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EC32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o</w:t>
            </w: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val="sr-Latn-RS" w:eastAsia="en-GB"/>
              </w:rPr>
              <w:t>ž</w:t>
            </w: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d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263A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5AA1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5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B764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Djakov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5123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eč</w:t>
            </w:r>
          </w:p>
        </w:tc>
      </w:tr>
      <w:tr w:rsidR="00A76400" w:rsidRPr="00A11951" w14:paraId="3BD8CAA3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0BC3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6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18F0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9D65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vezdar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0A1A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703B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6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5B72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rizr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F436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rizren</w:t>
            </w:r>
          </w:p>
        </w:tc>
      </w:tr>
      <w:tr w:rsidR="00A76400" w:rsidRPr="00A11951" w14:paraId="1384CC24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2A65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6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14D46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5BAC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Grock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C319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6ABD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6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B565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Gor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BE53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rizren</w:t>
            </w:r>
          </w:p>
        </w:tc>
      </w:tr>
      <w:tr w:rsidR="00A76400" w:rsidRPr="00A11951" w14:paraId="0D7B10E9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8492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6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3B79B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8664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tari Gr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95A2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3B31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6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AC3B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trp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3F49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</w:t>
            </w:r>
          </w:p>
        </w:tc>
      </w:tr>
      <w:tr w:rsidR="00A76400" w:rsidRPr="00A11951" w14:paraId="017C1793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47C2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6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AF4B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C3FC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alilul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7301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ity of Belgrad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E010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6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98B3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ačani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562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</w:t>
            </w:r>
          </w:p>
        </w:tc>
      </w:tr>
      <w:tr w:rsidR="00A76400" w:rsidRPr="00A11951" w14:paraId="08C1A12E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10A1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6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0DDEB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5F23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Opo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97D5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nat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91BB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6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8F10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it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47B0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-Pomoravlje</w:t>
            </w:r>
          </w:p>
        </w:tc>
      </w:tr>
      <w:tr w:rsidR="00A76400" w:rsidRPr="00A11951" w14:paraId="5B35987F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1141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7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7B860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6B3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medere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7727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dunavlj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04C5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6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DE6D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Gnjila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DD79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-Pomoravlje</w:t>
            </w:r>
          </w:p>
        </w:tc>
      </w:tr>
      <w:tr w:rsidR="00A76400" w:rsidRPr="00A11951" w14:paraId="68444D29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820A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7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7931F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F546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anče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6EF8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nat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FF9B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6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BBC1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reše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AC92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činja</w:t>
            </w:r>
          </w:p>
        </w:tc>
      </w:tr>
      <w:tr w:rsidR="00A76400" w:rsidRPr="00A11951" w14:paraId="14804351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1163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7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CEA45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34F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remski Karlovc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474C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19A5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6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BBD2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ujano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3383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činja</w:t>
            </w:r>
          </w:p>
        </w:tc>
      </w:tr>
      <w:tr w:rsidR="00A76400" w:rsidRPr="00A11951" w14:paraId="7AEB63C9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329C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7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86AFB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F624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Indjij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95DF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rem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741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6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F97E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Trgovš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2553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činja</w:t>
            </w:r>
          </w:p>
        </w:tc>
      </w:tr>
      <w:tr w:rsidR="00A76400" w:rsidRPr="00A11951" w14:paraId="0CD6FE7D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0035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7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6CFB0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7B80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eče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CA98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FB17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6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75EB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osilegr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99FD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činja</w:t>
            </w:r>
          </w:p>
        </w:tc>
      </w:tr>
      <w:tr w:rsidR="00A76400" w:rsidRPr="00A11951" w14:paraId="31F552A2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DB80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7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B9F4B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D898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Abal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44A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2866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7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A831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urdul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4F91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činja</w:t>
            </w:r>
          </w:p>
        </w:tc>
      </w:tr>
      <w:tr w:rsidR="00A76400" w:rsidRPr="00A11951" w14:paraId="5357A1D3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FD1D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7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D104E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62B2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Ti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215D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čk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BB19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7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7DBD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rna Tra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8E07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Jablanica</w:t>
            </w:r>
          </w:p>
        </w:tc>
      </w:tr>
      <w:tr w:rsidR="00A76400" w:rsidRPr="00A11951" w14:paraId="4F50A983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7F3C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7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7F976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0CF5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vi Beče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E426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entral Banat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131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7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BFC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abušn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91DF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irot</w:t>
            </w:r>
          </w:p>
        </w:tc>
      </w:tr>
      <w:tr w:rsidR="00A76400" w:rsidRPr="00A11951" w14:paraId="504C52E3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D35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7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4EA44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0966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Ad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BA4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rth Banat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790E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7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FC63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Dimitorvgr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F7F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irot</w:t>
            </w:r>
          </w:p>
        </w:tc>
      </w:tr>
      <w:tr w:rsidR="00A76400" w:rsidRPr="00A11951" w14:paraId="2903B068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4A2F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7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BD733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8E9E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en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136B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rth Banat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D742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7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EF73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ir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F693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irot</w:t>
            </w:r>
          </w:p>
        </w:tc>
      </w:tr>
      <w:tr w:rsidR="00A76400" w:rsidRPr="00A11951" w14:paraId="07FE035E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3485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8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4A30A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95FB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renjan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9E2A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entral Banat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8B4C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7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AF74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njaže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E1EB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aječar</w:t>
            </w:r>
          </w:p>
        </w:tc>
      </w:tr>
      <w:tr w:rsidR="00A76400" w:rsidRPr="00A11951" w14:paraId="16E4C281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3E44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8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EA057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04F2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vač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F8D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nat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E0A2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7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80B5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aječ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75FD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Zaječar</w:t>
            </w:r>
          </w:p>
        </w:tc>
      </w:tr>
      <w:tr w:rsidR="00A76400" w:rsidRPr="00A11951" w14:paraId="6F4C12B2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68B0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8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10864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C198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Alibun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B16D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nat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74F8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7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2D4B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egot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684A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or</w:t>
            </w:r>
          </w:p>
        </w:tc>
      </w:tr>
      <w:tr w:rsidR="00A76400" w:rsidRPr="00A11951" w14:paraId="046C2662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258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8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8BB23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FFA7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timlj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75F1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815B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7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5692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lado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F603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or</w:t>
            </w:r>
          </w:p>
        </w:tc>
      </w:tr>
      <w:tr w:rsidR="00A76400" w:rsidRPr="00A11951" w14:paraId="55BC8320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3AB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8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F6D4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F357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Urose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33B2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0F2A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7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8CB7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Bela Crk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1E72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nat</w:t>
            </w:r>
          </w:p>
        </w:tc>
      </w:tr>
      <w:tr w:rsidR="00A76400" w:rsidRPr="00A11951" w14:paraId="254D3F41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4DE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8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5D34C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E41D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Liplj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0612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C91D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8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3386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rš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683D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nat</w:t>
            </w:r>
          </w:p>
        </w:tc>
      </w:tr>
      <w:tr w:rsidR="00A76400" w:rsidRPr="00A11951" w14:paraId="03DFE311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05A2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lastRenderedPageBreak/>
              <w:t>8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0F9D8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C0F1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 Polj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B387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25B5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8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DDB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landiš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1BB0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outh Banat</w:t>
            </w:r>
          </w:p>
        </w:tc>
      </w:tr>
      <w:tr w:rsidR="00A76400" w:rsidRPr="00A11951" w14:paraId="250E55CE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6C49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8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809E4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530A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Obili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8A9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918A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8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44E3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ečan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2B4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entral Banat</w:t>
            </w:r>
          </w:p>
        </w:tc>
      </w:tr>
      <w:tr w:rsidR="00A76400" w:rsidRPr="00A11951" w14:paraId="53465E0D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E81D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8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C83CA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B657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Vučitr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0C37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-Mitrov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8D89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8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A29E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ÄitiÜ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6E90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entral Banat</w:t>
            </w:r>
          </w:p>
        </w:tc>
      </w:tr>
      <w:tr w:rsidR="00A76400" w:rsidRPr="00A11951" w14:paraId="128A0960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2EE8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8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D516F8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EF9D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vo Brd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38D7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-Pomoravlj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6D85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8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6275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va Crnj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12FF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Central Banat</w:t>
            </w:r>
          </w:p>
        </w:tc>
      </w:tr>
      <w:tr w:rsidR="00A76400" w:rsidRPr="00A11951" w14:paraId="60C4B92C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6580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9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BCE30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F855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rist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B8B6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114F1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8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1F7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ikind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C0D3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rth Banat</w:t>
            </w:r>
          </w:p>
        </w:tc>
      </w:tr>
      <w:tr w:rsidR="00A76400" w:rsidRPr="00A11951" w14:paraId="367C6973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0A8E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D3AB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1E4A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ska Kamen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CDB2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-Pomoravlje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FC81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8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B4C2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Čok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475E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rth Banat</w:t>
            </w:r>
          </w:p>
        </w:tc>
      </w:tr>
      <w:tr w:rsidR="00A76400" w:rsidRPr="00A11951" w14:paraId="671DF65D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639A4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9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3E32C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DD85A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edveđ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BE0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Jablan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4CBE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8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EDB7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vi Knežev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75FA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rth Banat</w:t>
            </w:r>
          </w:p>
        </w:tc>
      </w:tr>
      <w:tr w:rsidR="00A76400" w:rsidRPr="00A11951" w14:paraId="0C87A890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1466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9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7778A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C42DC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Leba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DC18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Jablan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4FB3B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8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6D4F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anjiž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4AE1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rth Banat</w:t>
            </w:r>
          </w:p>
        </w:tc>
      </w:tr>
      <w:tr w:rsidR="00A76400" w:rsidRPr="00A11951" w14:paraId="7B60DB18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A47B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9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7D580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6A84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Poduje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2C4A6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osovo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EDCC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8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7F11D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Subot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9E27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North Bačka</w:t>
            </w:r>
          </w:p>
        </w:tc>
      </w:tr>
      <w:tr w:rsidR="00A76400" w:rsidRPr="00A11951" w14:paraId="531CDB05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223F3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9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A0169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4F4B5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Kuršumlij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C9C3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Toplica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2E437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9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A0F30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Ljubovij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56BFE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Mačva</w:t>
            </w:r>
          </w:p>
        </w:tc>
      </w:tr>
      <w:tr w:rsidR="00A76400" w:rsidRPr="00A76400" w14:paraId="29A54158" w14:textId="77777777" w:rsidTr="00A11951">
        <w:trPr>
          <w:trHeight w:val="312"/>
        </w:trPr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0B304D" w14:textId="0EED3E2D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48B982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01B1A1" w14:textId="3E770B15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083B91" w14:textId="77F0EA16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E1E77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191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7AA0FF" w14:textId="77777777" w:rsidR="00A76400" w:rsidRPr="00A11951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Tu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7F1068" w14:textId="77777777" w:rsidR="00A76400" w:rsidRPr="00A76400" w:rsidRDefault="00A76400" w:rsidP="00A119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</w:pPr>
            <w:r w:rsidRPr="00A11951">
              <w:rPr>
                <w:rFonts w:ascii="Palatino Linotype" w:eastAsia="Times New Roman" w:hAnsi="Palatino Linotype" w:cs="Times New Roman"/>
                <w:color w:val="000000"/>
                <w:sz w:val="18"/>
                <w:szCs w:val="18"/>
                <w:lang w:eastAsia="en-GB"/>
              </w:rPr>
              <w:t>Raška</w:t>
            </w:r>
          </w:p>
        </w:tc>
      </w:tr>
    </w:tbl>
    <w:p w14:paraId="43C8A576" w14:textId="77777777" w:rsidR="0038630E" w:rsidRDefault="0038630E" w:rsidP="00A76400">
      <w:pPr>
        <w:jc w:val="center"/>
      </w:pPr>
    </w:p>
    <w:sectPr w:rsidR="0038630E">
      <w:headerReference w:type="default" r:id="rId10"/>
      <w:foot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156A9" w14:textId="77777777" w:rsidR="00250B2B" w:rsidRDefault="00250B2B" w:rsidP="00A76400">
      <w:pPr>
        <w:spacing w:after="0" w:line="240" w:lineRule="auto"/>
      </w:pPr>
      <w:r>
        <w:separator/>
      </w:r>
    </w:p>
  </w:endnote>
  <w:endnote w:type="continuationSeparator" w:id="0">
    <w:p w14:paraId="7FB27EC3" w14:textId="77777777" w:rsidR="00250B2B" w:rsidRDefault="00250B2B" w:rsidP="00A76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C8C33" w14:textId="77777777" w:rsidR="00A76400" w:rsidRDefault="00A76400">
    <w:pPr>
      <w:pStyle w:val="Footer"/>
      <w:jc w:val="center"/>
    </w:pPr>
  </w:p>
  <w:p w14:paraId="05DB41A5" w14:textId="77777777" w:rsidR="00A76400" w:rsidRDefault="00A76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33DF1" w14:textId="77777777" w:rsidR="00250B2B" w:rsidRDefault="00250B2B" w:rsidP="00A76400">
      <w:pPr>
        <w:spacing w:after="0" w:line="240" w:lineRule="auto"/>
      </w:pPr>
      <w:r>
        <w:separator/>
      </w:r>
    </w:p>
  </w:footnote>
  <w:footnote w:type="continuationSeparator" w:id="0">
    <w:p w14:paraId="2DD1B266" w14:textId="77777777" w:rsidR="00250B2B" w:rsidRDefault="00250B2B" w:rsidP="00A764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7E68" w14:textId="77777777" w:rsidR="00A76400" w:rsidRDefault="00A76400">
    <w:pPr>
      <w:pStyle w:val="Header"/>
    </w:pPr>
    <w:r>
      <w:rPr>
        <w:noProof/>
        <w:lang w:eastAsia="en-GB"/>
      </w:rPr>
      <w:drawing>
        <wp:inline distT="0" distB="0" distL="0" distR="0" wp14:anchorId="752A0C85" wp14:editId="692F47D2">
          <wp:extent cx="1830736" cy="432000"/>
          <wp:effectExtent l="0" t="0" r="0" b="6350"/>
          <wp:docPr id="17" name="Picture 3" descr="C:\Users\home\Desktop\logos\png\ijerph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ome\Desktop\logos\png\ijerph-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0736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i/>
        <w:noProof/>
        <w:szCs w:val="16"/>
        <w:lang w:eastAsia="en-GB"/>
      </w:rPr>
      <w:t xml:space="preserve">                                                                                                           </w:t>
    </w:r>
    <w:r w:rsidRPr="00B11CEA">
      <w:rPr>
        <w:i/>
        <w:noProof/>
        <w:szCs w:val="16"/>
        <w:lang w:eastAsia="en-GB"/>
      </w:rPr>
      <w:drawing>
        <wp:inline distT="0" distB="0" distL="0" distR="0" wp14:anchorId="55E326B8" wp14:editId="06513C1C">
          <wp:extent cx="546216" cy="360000"/>
          <wp:effectExtent l="0" t="0" r="6350" b="2540"/>
          <wp:docPr id="18" name="Picture 3" descr="C:\Users\home\Desktop\logos\ori\png\logo-mdp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ome\Desktop\logos\ori\png\logo-mdpi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216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zKzMLEwtbQwMrJQ0lEKTi0uzszPAykwqgUA0Gb3zywAAAA="/>
  </w:docVars>
  <w:rsids>
    <w:rsidRoot w:val="00A76400"/>
    <w:rsid w:val="00017485"/>
    <w:rsid w:val="00076BB4"/>
    <w:rsid w:val="0013795B"/>
    <w:rsid w:val="00195327"/>
    <w:rsid w:val="001C378C"/>
    <w:rsid w:val="00250B2B"/>
    <w:rsid w:val="002C63E1"/>
    <w:rsid w:val="0038630E"/>
    <w:rsid w:val="004D1584"/>
    <w:rsid w:val="00500400"/>
    <w:rsid w:val="00511745"/>
    <w:rsid w:val="005339BF"/>
    <w:rsid w:val="005A0800"/>
    <w:rsid w:val="005E001F"/>
    <w:rsid w:val="005E28D3"/>
    <w:rsid w:val="006553AF"/>
    <w:rsid w:val="00711307"/>
    <w:rsid w:val="00783E9D"/>
    <w:rsid w:val="0078688E"/>
    <w:rsid w:val="007E50F2"/>
    <w:rsid w:val="00802C43"/>
    <w:rsid w:val="008070C4"/>
    <w:rsid w:val="00852E05"/>
    <w:rsid w:val="008A487C"/>
    <w:rsid w:val="008B7C61"/>
    <w:rsid w:val="008D286F"/>
    <w:rsid w:val="009077B6"/>
    <w:rsid w:val="00970C99"/>
    <w:rsid w:val="00970F7A"/>
    <w:rsid w:val="009B370F"/>
    <w:rsid w:val="00A11951"/>
    <w:rsid w:val="00A15B36"/>
    <w:rsid w:val="00A17260"/>
    <w:rsid w:val="00A51ED7"/>
    <w:rsid w:val="00A76400"/>
    <w:rsid w:val="00AA7AA6"/>
    <w:rsid w:val="00B47935"/>
    <w:rsid w:val="00B8082D"/>
    <w:rsid w:val="00C9480D"/>
    <w:rsid w:val="00D71394"/>
    <w:rsid w:val="00D77946"/>
    <w:rsid w:val="00EC679D"/>
    <w:rsid w:val="00F05C2F"/>
    <w:rsid w:val="00F42B98"/>
    <w:rsid w:val="00F50C28"/>
    <w:rsid w:val="00FD7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B9AF33"/>
  <w15:chartTrackingRefBased/>
  <w15:docId w15:val="{2FCB39B4-526B-45DE-9780-F24DF4AD0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51figurecaption">
    <w:name w:val="MDPI_5.1_figure_caption"/>
    <w:basedOn w:val="Normal"/>
    <w:qFormat/>
    <w:rsid w:val="00A76400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1articletype">
    <w:name w:val="MDPI_1.1_article_type"/>
    <w:basedOn w:val="Normal"/>
    <w:next w:val="MDPI12title"/>
    <w:qFormat/>
    <w:rsid w:val="00A76400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2title">
    <w:name w:val="MDPI_1.2_title"/>
    <w:next w:val="MDPI13authornames"/>
    <w:qFormat/>
    <w:rsid w:val="00A76400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basedOn w:val="Normal"/>
    <w:next w:val="Normal"/>
    <w:qFormat/>
    <w:rsid w:val="00A76400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styleId="Header">
    <w:name w:val="header"/>
    <w:basedOn w:val="Normal"/>
    <w:link w:val="HeaderChar"/>
    <w:uiPriority w:val="99"/>
    <w:unhideWhenUsed/>
    <w:rsid w:val="00A7640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400"/>
  </w:style>
  <w:style w:type="paragraph" w:styleId="Footer">
    <w:name w:val="footer"/>
    <w:basedOn w:val="Normal"/>
    <w:link w:val="FooterChar"/>
    <w:uiPriority w:val="99"/>
    <w:unhideWhenUsed/>
    <w:rsid w:val="00A7640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400"/>
  </w:style>
  <w:style w:type="paragraph" w:customStyle="1" w:styleId="MDPI41tablecaption">
    <w:name w:val="MDPI_4.1_table_caption"/>
    <w:basedOn w:val="Normal"/>
    <w:qFormat/>
    <w:rsid w:val="00A76400"/>
    <w:pPr>
      <w:adjustRightInd w:val="0"/>
      <w:snapToGrid w:val="0"/>
      <w:spacing w:before="240" w:after="12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EC679D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val="en-US" w:eastAsia="de-DE" w:bidi="en-US"/>
    </w:rPr>
  </w:style>
  <w:style w:type="paragraph" w:customStyle="1" w:styleId="MDPI16affiliation">
    <w:name w:val="MDPI_1.6_affiliation"/>
    <w:qFormat/>
    <w:rsid w:val="00EC679D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paragraph" w:customStyle="1" w:styleId="MDPI61Citation">
    <w:name w:val="MDPI_6.1_Citation"/>
    <w:qFormat/>
    <w:rsid w:val="00EC679D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val="en-US" w:eastAsia="zh-CN"/>
    </w:rPr>
  </w:style>
  <w:style w:type="paragraph" w:customStyle="1" w:styleId="MDPI15academiceditor">
    <w:name w:val="MDPI_1.5_academic_editor"/>
    <w:qFormat/>
    <w:rsid w:val="00EC679D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val="en-US" w:eastAsia="de-DE" w:bidi="en-US"/>
    </w:rPr>
  </w:style>
  <w:style w:type="paragraph" w:customStyle="1" w:styleId="MDPI72Copyright">
    <w:name w:val="MDPI_7.2_Copyright"/>
    <w:qFormat/>
    <w:rsid w:val="00EC679D"/>
    <w:pPr>
      <w:adjustRightInd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sz w:val="14"/>
      <w:szCs w:val="20"/>
      <w:lang w:eastAsia="en-GB"/>
    </w:rPr>
  </w:style>
  <w:style w:type="table" w:customStyle="1" w:styleId="MDPITable">
    <w:name w:val="MDPI_Table"/>
    <w:basedOn w:val="TableNormal"/>
    <w:uiPriority w:val="99"/>
    <w:rsid w:val="00EC679D"/>
    <w:pPr>
      <w:spacing w:after="0" w:line="240" w:lineRule="auto"/>
    </w:pPr>
    <w:rPr>
      <w:rFonts w:ascii="Palatino Linotype" w:eastAsia="SimSun" w:hAnsi="Palatino Linotype" w:cs="Times New Roman"/>
      <w:color w:val="000000"/>
      <w:sz w:val="20"/>
      <w:szCs w:val="20"/>
      <w:lang w:val="en-CA"/>
    </w:rPr>
    <w:tblPr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smina.tanasic@skgo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B1325C-2E9B-4F3A-B20F-E5292A9F4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5</Pages>
  <Words>958</Words>
  <Characters>5264</Characters>
  <Application>Microsoft Office Word</Application>
  <DocSecurity>0</DocSecurity>
  <Lines>175</Lines>
  <Paragraphs>1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Roder</dc:creator>
  <cp:keywords/>
  <dc:description/>
  <cp:lastModifiedBy>Vladimir Cvetković</cp:lastModifiedBy>
  <cp:revision>13</cp:revision>
  <dcterms:created xsi:type="dcterms:W3CDTF">2021-08-31T09:11:00Z</dcterms:created>
  <dcterms:modified xsi:type="dcterms:W3CDTF">2023-01-08T10:00:00Z</dcterms:modified>
</cp:coreProperties>
</file>